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959FBE6" w:rsidR="00173A24" w:rsidRDefault="008D6F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 Java Script</w:t>
      </w:r>
      <w:r w:rsidR="009526BB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C215D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6F08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2F8ED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D6F08">
        <w:rPr>
          <w:rFonts w:ascii="Muli" w:eastAsia="Muli" w:hAnsi="Muli" w:cs="Muli"/>
          <w:sz w:val="24"/>
          <w:szCs w:val="24"/>
          <w:u w:val="single"/>
        </w:rPr>
        <w:t xml:space="preserve"> Used for styling Texts</w:t>
      </w:r>
    </w:p>
    <w:p w14:paraId="50CB5140" w14:textId="2DB7D302" w:rsidR="008D6F08" w:rsidRDefault="008D6F0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Contents in div tags can b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desined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using flexbox</w:t>
      </w:r>
      <w:bookmarkStart w:id="0" w:name="_GoBack"/>
      <w:bookmarkEnd w:id="0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D6F08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3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ushar</cp:lastModifiedBy>
  <cp:revision>3</cp:revision>
  <dcterms:created xsi:type="dcterms:W3CDTF">2021-01-06T05:46:00Z</dcterms:created>
  <dcterms:modified xsi:type="dcterms:W3CDTF">2021-07-08T10:17:00Z</dcterms:modified>
</cp:coreProperties>
</file>